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bf5d95 de 28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8 May 2024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8T21:39:16Z</dcterms:created>
  <dcterms:modified xsi:type="dcterms:W3CDTF">2024-05-28T21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